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E6006" w14:textId="77777777" w:rsidR="00CC02F2" w:rsidRPr="00DE3948" w:rsidRDefault="00CC02F2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bookmarkStart w:id="0" w:name="_Hlk140479271"/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>Onondaga/Oswego/Cayuga County Continuum of Care</w:t>
      </w:r>
    </w:p>
    <w:p w14:paraId="666231E3" w14:textId="004D8B02" w:rsidR="00943CD5" w:rsidRDefault="00CC02F2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>202</w:t>
      </w:r>
      <w:r w:rsidR="00DE28A0">
        <w:rPr>
          <w:rFonts w:ascii="Times New Roman" w:hAnsi="Times New Roman" w:cs="Times New Roman"/>
          <w:b/>
          <w:bCs/>
          <w:color w:val="000000"/>
          <w:sz w:val="28"/>
          <w:szCs w:val="28"/>
        </w:rPr>
        <w:t>3</w:t>
      </w: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Local </w:t>
      </w:r>
      <w:r w:rsidR="0002064F">
        <w:rPr>
          <w:rFonts w:ascii="Times New Roman" w:hAnsi="Times New Roman" w:cs="Times New Roman"/>
          <w:b/>
          <w:bCs/>
          <w:color w:val="000000"/>
          <w:sz w:val="28"/>
          <w:szCs w:val="28"/>
        </w:rPr>
        <w:t>EXPANSION</w:t>
      </w: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Application</w:t>
      </w:r>
    </w:p>
    <w:p w14:paraId="107C667A" w14:textId="77777777" w:rsidR="0002064F" w:rsidRDefault="0002064F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803CA61" w14:textId="7A1F36C3" w:rsidR="00CC02F2" w:rsidRPr="00943CD5" w:rsidRDefault="00071FC4" w:rsidP="00943C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CC02F2" w:rsidRPr="006A46AC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Applications are due </w:t>
      </w:r>
      <w:r w:rsidR="00CC02F2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August </w:t>
      </w:r>
      <w:r w:rsidR="006D624C">
        <w:rPr>
          <w:rFonts w:ascii="Times New Roman" w:hAnsi="Times New Roman" w:cs="Times New Roman"/>
          <w:b/>
          <w:bCs/>
          <w:color w:val="FF0000"/>
          <w:sz w:val="28"/>
          <w:szCs w:val="28"/>
        </w:rPr>
        <w:t>11</w:t>
      </w:r>
      <w:r w:rsidR="00CC02F2">
        <w:rPr>
          <w:rFonts w:ascii="Times New Roman" w:hAnsi="Times New Roman" w:cs="Times New Roman"/>
          <w:b/>
          <w:bCs/>
          <w:color w:val="FF0000"/>
          <w:sz w:val="28"/>
          <w:szCs w:val="28"/>
          <w:vertAlign w:val="superscript"/>
        </w:rPr>
        <w:t>th</w:t>
      </w:r>
      <w:r w:rsidR="00CC02F2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at 5 pm</w:t>
      </w:r>
      <w:r w:rsidR="00CC02F2"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</w:p>
    <w:p w14:paraId="1477A1CA" w14:textId="1D1C677A" w:rsidR="00CC02F2" w:rsidRPr="00DE3948" w:rsidRDefault="006D624C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Single Project A</w:t>
      </w:r>
      <w:r w:rsidR="00CC02F2"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>pplications must be submitted in a single PDF to</w:t>
      </w:r>
    </w:p>
    <w:p w14:paraId="4C867ED9" w14:textId="77777777" w:rsidR="00CC02F2" w:rsidRDefault="00CC02F2" w:rsidP="00CC02F2">
      <w:pPr>
        <w:pStyle w:val="NoSpacing"/>
        <w:jc w:val="center"/>
        <w:rPr>
          <w:rStyle w:val="Hyperlink"/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The HHC</w:t>
      </w:r>
      <w:r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via email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:</w:t>
      </w:r>
      <w:r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 </w:t>
      </w:r>
      <w:hyperlink r:id="rId8" w:history="1">
        <w:r w:rsidRPr="0088242D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hc@unitedway-cny.org</w:t>
        </w:r>
      </w:hyperlink>
    </w:p>
    <w:p w14:paraId="02D7660C" w14:textId="77777777" w:rsidR="00223584" w:rsidRDefault="00223584" w:rsidP="00CC02F2">
      <w:pPr>
        <w:pStyle w:val="NoSpacing"/>
        <w:jc w:val="center"/>
        <w:rPr>
          <w:rStyle w:val="Hyperlink"/>
          <w:rFonts w:ascii="Times New Roman" w:hAnsi="Times New Roman" w:cs="Times New Roman"/>
          <w:b/>
          <w:bCs/>
          <w:sz w:val="28"/>
          <w:szCs w:val="28"/>
        </w:rPr>
      </w:pPr>
    </w:p>
    <w:p w14:paraId="3C2026C6" w14:textId="77777777" w:rsidR="00223584" w:rsidRDefault="00223584" w:rsidP="00CC02F2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bookmarkEnd w:id="0"/>
    <w:p w14:paraId="25625ADC" w14:textId="174A71DA" w:rsidR="00DE3948" w:rsidRDefault="00DE3948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84"/>
        <w:gridCol w:w="7956"/>
      </w:tblGrid>
      <w:tr w:rsidR="00DE3948" w:rsidRPr="00432BA9" w14:paraId="2D809EC3" w14:textId="77777777" w:rsidTr="00B36A65">
        <w:trPr>
          <w:trHeight w:val="720"/>
        </w:trPr>
        <w:tc>
          <w:tcPr>
            <w:tcW w:w="10790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707E0487" w14:textId="77777777" w:rsidR="00DE3948" w:rsidRPr="00432BA9" w:rsidRDefault="00DE3948" w:rsidP="00B36A65">
            <w:pPr>
              <w:ind w:right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>Agency and Project</w:t>
            </w:r>
            <w:r w:rsidRPr="00432BA9"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 xml:space="preserve"> Information</w:t>
            </w:r>
          </w:p>
        </w:tc>
      </w:tr>
      <w:tr w:rsidR="00DE3948" w14:paraId="40385D1D" w14:textId="77777777" w:rsidTr="00624CA6">
        <w:trPr>
          <w:trHeight w:val="720"/>
        </w:trPr>
        <w:tc>
          <w:tcPr>
            <w:tcW w:w="2793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3A577216" w14:textId="77777777" w:rsidR="00DE3948" w:rsidRDefault="00DE3948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cy Name:</w:t>
            </w:r>
          </w:p>
        </w:tc>
        <w:tc>
          <w:tcPr>
            <w:tcW w:w="7997" w:type="dxa"/>
            <w:tcBorders>
              <w:right w:val="single" w:sz="24" w:space="0" w:color="auto"/>
            </w:tcBorders>
            <w:vAlign w:val="center"/>
          </w:tcPr>
          <w:p w14:paraId="47C08843" w14:textId="62BF0F28" w:rsidR="00DE3948" w:rsidRDefault="00DE3948" w:rsidP="00342A0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6E137652" w14:textId="77777777" w:rsidTr="00624CA6">
        <w:trPr>
          <w:trHeight w:val="720"/>
        </w:trPr>
        <w:tc>
          <w:tcPr>
            <w:tcW w:w="2793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4D58F528" w14:textId="77777777" w:rsidR="00DE3948" w:rsidRDefault="00DE3948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Name:</w:t>
            </w:r>
          </w:p>
        </w:tc>
        <w:tc>
          <w:tcPr>
            <w:tcW w:w="7997" w:type="dxa"/>
            <w:tcBorders>
              <w:right w:val="single" w:sz="24" w:space="0" w:color="auto"/>
            </w:tcBorders>
            <w:vAlign w:val="center"/>
          </w:tcPr>
          <w:p w14:paraId="68C1CE47" w14:textId="77777777" w:rsidR="00DE3948" w:rsidRDefault="00DE3948" w:rsidP="00624CA6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13725B98" w14:textId="77777777" w:rsidTr="00624CA6">
        <w:trPr>
          <w:trHeight w:val="720"/>
        </w:trPr>
        <w:tc>
          <w:tcPr>
            <w:tcW w:w="2793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7BAF23A4" w14:textId="77777777" w:rsidR="00DE3948" w:rsidRDefault="00DE3948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tion Contact Person:</w:t>
            </w:r>
          </w:p>
        </w:tc>
        <w:tc>
          <w:tcPr>
            <w:tcW w:w="7997" w:type="dxa"/>
            <w:tcBorders>
              <w:right w:val="single" w:sz="24" w:space="0" w:color="auto"/>
            </w:tcBorders>
            <w:vAlign w:val="center"/>
          </w:tcPr>
          <w:p w14:paraId="08F75486" w14:textId="77777777" w:rsidR="00DE3948" w:rsidRDefault="00DE3948" w:rsidP="00624CA6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05DA33E2" w14:textId="77777777" w:rsidTr="00DE3948">
        <w:trPr>
          <w:trHeight w:val="611"/>
        </w:trPr>
        <w:tc>
          <w:tcPr>
            <w:tcW w:w="2793" w:type="dxa"/>
            <w:tcBorders>
              <w:left w:val="single" w:sz="2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5797F8" w14:textId="77777777" w:rsidR="00DE3948" w:rsidRDefault="00DE3948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nent Type:</w:t>
            </w:r>
          </w:p>
        </w:tc>
        <w:tc>
          <w:tcPr>
            <w:tcW w:w="7997" w:type="dxa"/>
            <w:tcBorders>
              <w:bottom w:val="single" w:sz="4" w:space="0" w:color="auto"/>
              <w:right w:val="single" w:sz="24" w:space="0" w:color="auto"/>
            </w:tcBorders>
            <w:vAlign w:val="center"/>
          </w:tcPr>
          <w:p w14:paraId="1A6DEAED" w14:textId="1003DD26" w:rsidR="00DE3948" w:rsidRDefault="00DE3948" w:rsidP="00624CA6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230462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15CB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RH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691214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7A0E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SH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678623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02F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CC02F2">
              <w:rPr>
                <w:rFonts w:ascii="Times New Roman" w:hAnsi="Times New Roman" w:cs="Times New Roman"/>
                <w:sz w:val="24"/>
                <w:szCs w:val="24"/>
              </w:rPr>
              <w:t xml:space="preserve"> Th-RRH</w:t>
            </w:r>
            <w:r w:rsidR="006D62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DE3948" w:rsidRPr="00432BA9" w14:paraId="4DEC640F" w14:textId="77777777" w:rsidTr="00696D9E">
        <w:trPr>
          <w:trHeight w:val="720"/>
        </w:trPr>
        <w:tc>
          <w:tcPr>
            <w:tcW w:w="2793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1F0517E8" w14:textId="77777777" w:rsidR="00DE3948" w:rsidRDefault="00DE3948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y Serving:</w:t>
            </w:r>
          </w:p>
        </w:tc>
        <w:tc>
          <w:tcPr>
            <w:tcW w:w="7997" w:type="dxa"/>
            <w:tcBorders>
              <w:right w:val="single" w:sz="24" w:space="0" w:color="auto"/>
            </w:tcBorders>
            <w:vAlign w:val="center"/>
          </w:tcPr>
          <w:p w14:paraId="2172D89B" w14:textId="5069B5D7" w:rsidR="00DE3948" w:rsidRPr="00432BA9" w:rsidRDefault="00DE3948" w:rsidP="00624CA6">
            <w:pPr>
              <w:ind w:right="720"/>
              <w:rPr>
                <w:rFonts w:ascii="MS Gothic" w:eastAsia="MS Gothic" w:hAnsi="MS Gothic" w:cs="Times New Roman"/>
                <w:b/>
                <w:bCs/>
                <w:sz w:val="24"/>
                <w:szCs w:val="24"/>
              </w:rPr>
            </w:pPr>
            <w:r>
              <w:rPr>
                <w:rFonts w:ascii="MS Gothic" w:eastAsia="MS Gothic" w:hAnsi="MS Gothic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870386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yuga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477362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7A0E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nondaga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54027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swego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239786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624C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D624C">
              <w:rPr>
                <w:rFonts w:ascii="Times New Roman" w:hAnsi="Times New Roman" w:cs="Times New Roman"/>
                <w:sz w:val="24"/>
                <w:szCs w:val="24"/>
              </w:rPr>
              <w:t xml:space="preserve"> Multi-County</w:t>
            </w:r>
          </w:p>
        </w:tc>
      </w:tr>
      <w:tr w:rsidR="00696D9E" w:rsidRPr="00432BA9" w14:paraId="70B4F5F7" w14:textId="77777777" w:rsidTr="004D241B">
        <w:trPr>
          <w:trHeight w:val="720"/>
        </w:trPr>
        <w:tc>
          <w:tcPr>
            <w:tcW w:w="2793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4D7BA773" w14:textId="77777777" w:rsidR="00696D9E" w:rsidRDefault="00696D9E" w:rsidP="00696D9E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ount Requesting:</w:t>
            </w:r>
          </w:p>
          <w:p w14:paraId="580E1BC4" w14:textId="12E7FBA4" w:rsidR="004D241B" w:rsidRDefault="004D241B" w:rsidP="00696D9E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st be under $150,000</w:t>
            </w:r>
          </w:p>
        </w:tc>
        <w:tc>
          <w:tcPr>
            <w:tcW w:w="7997" w:type="dxa"/>
            <w:tcBorders>
              <w:right w:val="single" w:sz="24" w:space="0" w:color="auto"/>
            </w:tcBorders>
            <w:vAlign w:val="center"/>
          </w:tcPr>
          <w:p w14:paraId="304C0DAA" w14:textId="77777777" w:rsidR="00696D9E" w:rsidRDefault="00696D9E" w:rsidP="00624CA6">
            <w:pPr>
              <w:ind w:right="720"/>
              <w:rPr>
                <w:rFonts w:ascii="MS Gothic" w:eastAsia="MS Gothic" w:hAnsi="MS Gothic" w:cs="Times New Roman"/>
                <w:sz w:val="24"/>
                <w:szCs w:val="24"/>
              </w:rPr>
            </w:pPr>
          </w:p>
        </w:tc>
      </w:tr>
      <w:tr w:rsidR="004D241B" w:rsidRPr="00432BA9" w14:paraId="239B22E7" w14:textId="77777777" w:rsidTr="00DE3948">
        <w:trPr>
          <w:trHeight w:val="720"/>
        </w:trPr>
        <w:tc>
          <w:tcPr>
            <w:tcW w:w="2793" w:type="dxa"/>
            <w:tcBorders>
              <w:left w:val="single" w:sz="24" w:space="0" w:color="auto"/>
              <w:bottom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6DFF0129" w14:textId="707F03F8" w:rsidR="004D241B" w:rsidRDefault="004D241B" w:rsidP="004D241B">
            <w:pPr>
              <w:ind w:right="2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attach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updated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dget. </w:t>
            </w:r>
          </w:p>
        </w:tc>
        <w:tc>
          <w:tcPr>
            <w:tcW w:w="7997" w:type="dxa"/>
            <w:tcBorders>
              <w:bottom w:val="single" w:sz="24" w:space="0" w:color="auto"/>
              <w:right w:val="single" w:sz="24" w:space="0" w:color="auto"/>
            </w:tcBorders>
            <w:vAlign w:val="center"/>
          </w:tcPr>
          <w:p w14:paraId="6ADC61A7" w14:textId="1B6CEA4C" w:rsidR="004D241B" w:rsidRPr="00C776B4" w:rsidRDefault="00C2240D" w:rsidP="00624CA6">
            <w:pPr>
              <w:ind w:right="720"/>
              <w:rPr>
                <w:rFonts w:ascii="Times New Roman" w:eastAsia="MS Gothic" w:hAnsi="Times New Roman" w:cs="Times New Roman"/>
                <w:color w:val="FF0000"/>
                <w:sz w:val="24"/>
                <w:szCs w:val="24"/>
              </w:rPr>
            </w:pPr>
            <w:r w:rsidRPr="00C776B4">
              <w:rPr>
                <w:rFonts w:ascii="Times New Roman" w:eastAsia="MS Gothic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C776B4" w:rsidRPr="00C776B4">
              <w:rPr>
                <w:rFonts w:ascii="Times New Roman" w:eastAsia="MS Gothic" w:hAnsi="Times New Roman" w:cs="Times New Roman"/>
                <w:color w:val="FF0000"/>
                <w:sz w:val="24"/>
                <w:szCs w:val="24"/>
              </w:rPr>
              <w:t xml:space="preserve">Budget should reflect current Budget </w:t>
            </w:r>
            <w:proofErr w:type="gramStart"/>
            <w:r w:rsidR="00C776B4" w:rsidRPr="00C776B4">
              <w:rPr>
                <w:rFonts w:ascii="Times New Roman" w:eastAsia="MS Gothic" w:hAnsi="Times New Roman" w:cs="Times New Roman"/>
                <w:color w:val="FF0000"/>
                <w:sz w:val="24"/>
                <w:szCs w:val="24"/>
              </w:rPr>
              <w:t>Line Item</w:t>
            </w:r>
            <w:proofErr w:type="gramEnd"/>
            <w:r w:rsidR="00C776B4" w:rsidRPr="00C776B4">
              <w:rPr>
                <w:rFonts w:ascii="Times New Roman" w:eastAsia="MS Gothic" w:hAnsi="Times New Roman" w:cs="Times New Roman"/>
                <w:color w:val="FF0000"/>
                <w:sz w:val="24"/>
                <w:szCs w:val="24"/>
              </w:rPr>
              <w:t xml:space="preserve"> amount, amount requested for increase for each BLI, and new project total. </w:t>
            </w:r>
          </w:p>
        </w:tc>
      </w:tr>
    </w:tbl>
    <w:p w14:paraId="4BE92328" w14:textId="49F6979D" w:rsidR="00DE3948" w:rsidRDefault="00DE3948"/>
    <w:p w14:paraId="142332F6" w14:textId="77777777" w:rsidR="00DE3948" w:rsidRDefault="00DE3948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963"/>
        <w:gridCol w:w="293"/>
        <w:gridCol w:w="8426"/>
      </w:tblGrid>
      <w:tr w:rsidR="00DE3948" w14:paraId="0CBBF119" w14:textId="77777777" w:rsidTr="00016A4A">
        <w:trPr>
          <w:trHeight w:val="576"/>
        </w:trPr>
        <w:tc>
          <w:tcPr>
            <w:tcW w:w="10682" w:type="dxa"/>
            <w:gridSpan w:val="3"/>
            <w:shd w:val="clear" w:color="auto" w:fill="BFBFBF" w:themeFill="background1" w:themeFillShade="BF"/>
            <w:vAlign w:val="center"/>
          </w:tcPr>
          <w:p w14:paraId="68652EA9" w14:textId="61CBEB06" w:rsidR="00DE3948" w:rsidRPr="00DE3948" w:rsidRDefault="00696D9E" w:rsidP="00DE39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 xml:space="preserve">Expansion Application </w:t>
            </w:r>
          </w:p>
        </w:tc>
      </w:tr>
      <w:tr w:rsidR="00D5219C" w14:paraId="6855A435" w14:textId="77777777" w:rsidTr="00016A4A">
        <w:trPr>
          <w:trHeight w:val="576"/>
        </w:trPr>
        <w:tc>
          <w:tcPr>
            <w:tcW w:w="10682" w:type="dxa"/>
            <w:gridSpan w:val="3"/>
            <w:shd w:val="clear" w:color="auto" w:fill="BFBFBF" w:themeFill="background1" w:themeFillShade="BF"/>
            <w:vAlign w:val="center"/>
          </w:tcPr>
          <w:p w14:paraId="51FCBFC4" w14:textId="29795731" w:rsidR="00D5219C" w:rsidRPr="00D5219C" w:rsidRDefault="00D5219C" w:rsidP="00DE39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E3948" w14:paraId="22DE9D1E" w14:textId="77777777" w:rsidTr="00696D9E">
        <w:trPr>
          <w:trHeight w:val="674"/>
        </w:trPr>
        <w:tc>
          <w:tcPr>
            <w:tcW w:w="1963" w:type="dxa"/>
            <w:shd w:val="clear" w:color="auto" w:fill="D9D9D9" w:themeFill="background1" w:themeFillShade="D9"/>
            <w:vAlign w:val="center"/>
          </w:tcPr>
          <w:p w14:paraId="5BF98148" w14:textId="61691E46" w:rsidR="00DE3948" w:rsidRDefault="00696D9E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ansion Description </w:t>
            </w:r>
          </w:p>
        </w:tc>
        <w:tc>
          <w:tcPr>
            <w:tcW w:w="8719" w:type="dxa"/>
            <w:gridSpan w:val="2"/>
            <w:shd w:val="clear" w:color="auto" w:fill="D9D9D9" w:themeFill="background1" w:themeFillShade="D9"/>
            <w:vAlign w:val="center"/>
          </w:tcPr>
          <w:p w14:paraId="0DE19A06" w14:textId="27C0B691" w:rsidR="00DE3948" w:rsidRPr="00DE3948" w:rsidRDefault="00696D9E" w:rsidP="00AD40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describe how the agency will use expanded grant funds, including which budget line items will be expanded and the number of new participants the project will serve. </w:t>
            </w:r>
          </w:p>
        </w:tc>
      </w:tr>
      <w:tr w:rsidR="00DE3948" w14:paraId="0D3584BD" w14:textId="77777777" w:rsidTr="00AD4016">
        <w:tc>
          <w:tcPr>
            <w:tcW w:w="10682" w:type="dxa"/>
            <w:gridSpan w:val="3"/>
            <w:shd w:val="clear" w:color="auto" w:fill="auto"/>
            <w:vAlign w:val="center"/>
          </w:tcPr>
          <w:p w14:paraId="3398EFD5" w14:textId="2497E114" w:rsidR="00AD4016" w:rsidRPr="00C776B4" w:rsidRDefault="00AD4016" w:rsidP="00AD4016">
            <w:pPr>
              <w:rPr>
                <w:color w:val="FF0000"/>
                <w:highlight w:val="yellow"/>
              </w:rPr>
            </w:pPr>
          </w:p>
        </w:tc>
      </w:tr>
      <w:tr w:rsidR="00DE3948" w14:paraId="6AE189A3" w14:textId="77777777" w:rsidTr="00016A4A">
        <w:tc>
          <w:tcPr>
            <w:tcW w:w="1963" w:type="dxa"/>
            <w:shd w:val="clear" w:color="auto" w:fill="D9D9D9" w:themeFill="background1" w:themeFillShade="D9"/>
            <w:vAlign w:val="center"/>
          </w:tcPr>
          <w:p w14:paraId="49C423EB" w14:textId="3C916769" w:rsidR="00DE3948" w:rsidRPr="00107B8F" w:rsidRDefault="00696D9E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ion Score (75 points):</w:t>
            </w:r>
          </w:p>
        </w:tc>
        <w:tc>
          <w:tcPr>
            <w:tcW w:w="8719" w:type="dxa"/>
            <w:gridSpan w:val="2"/>
            <w:shd w:val="clear" w:color="auto" w:fill="D9D9D9" w:themeFill="background1" w:themeFillShade="D9"/>
            <w:vAlign w:val="center"/>
          </w:tcPr>
          <w:p w14:paraId="52B58FDE" w14:textId="77777777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8B73AC" w14:textId="2AEC63F9" w:rsidR="00DE3948" w:rsidRPr="00107B8F" w:rsidRDefault="00DE3948" w:rsidP="00ED0C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0E27074D" w14:textId="77777777" w:rsidTr="00016A4A">
        <w:tc>
          <w:tcPr>
            <w:tcW w:w="10682" w:type="dxa"/>
            <w:gridSpan w:val="3"/>
            <w:vAlign w:val="center"/>
          </w:tcPr>
          <w:p w14:paraId="1D23C0AF" w14:textId="77777777" w:rsidR="00E8437C" w:rsidRDefault="00C776B4" w:rsidP="00CC759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C776B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lastRenderedPageBreak/>
              <w:t>Competition Score will be taken directly from renewal application.</w:t>
            </w:r>
          </w:p>
          <w:p w14:paraId="15C0526E" w14:textId="441BF62A" w:rsidR="00C776B4" w:rsidRPr="00107B8F" w:rsidRDefault="00C776B4" w:rsidP="00CC7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62A57B62" w14:textId="77777777" w:rsidTr="00016A4A">
        <w:tc>
          <w:tcPr>
            <w:tcW w:w="1963" w:type="dxa"/>
            <w:shd w:val="clear" w:color="auto" w:fill="D9D9D9" w:themeFill="background1" w:themeFillShade="D9"/>
            <w:vAlign w:val="center"/>
          </w:tcPr>
          <w:p w14:paraId="4945904D" w14:textId="1675D2D3" w:rsidR="00DE3948" w:rsidRPr="00107B8F" w:rsidRDefault="00696D9E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newal Narrative Score (25 points): </w:t>
            </w:r>
          </w:p>
        </w:tc>
        <w:tc>
          <w:tcPr>
            <w:tcW w:w="8719" w:type="dxa"/>
            <w:gridSpan w:val="2"/>
            <w:shd w:val="clear" w:color="auto" w:fill="D9D9D9" w:themeFill="background1" w:themeFillShade="D9"/>
            <w:vAlign w:val="center"/>
          </w:tcPr>
          <w:p w14:paraId="0CBDA667" w14:textId="0BBFD705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29BAE7FF" w14:textId="77777777" w:rsidTr="00016A4A">
        <w:tc>
          <w:tcPr>
            <w:tcW w:w="10682" w:type="dxa"/>
            <w:gridSpan w:val="3"/>
            <w:vAlign w:val="center"/>
          </w:tcPr>
          <w:p w14:paraId="770EB206" w14:textId="77777777" w:rsidR="00E8437C" w:rsidRDefault="006D624C" w:rsidP="00F17F42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C776B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Renewal Narrative Score will be taken from reviewer averages once Renewal Application is submitted. </w:t>
            </w:r>
          </w:p>
          <w:p w14:paraId="60E76FDA" w14:textId="4BA3EAFB" w:rsidR="00C776B4" w:rsidRPr="002C728C" w:rsidRDefault="00C776B4" w:rsidP="00F17F42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ED0C47" w14:paraId="15A2B4B5" w14:textId="77777777" w:rsidTr="00016A4A">
        <w:tc>
          <w:tcPr>
            <w:tcW w:w="2256" w:type="dxa"/>
            <w:gridSpan w:val="2"/>
            <w:shd w:val="clear" w:color="auto" w:fill="D9D9D9" w:themeFill="background1" w:themeFillShade="D9"/>
            <w:vAlign w:val="center"/>
          </w:tcPr>
          <w:p w14:paraId="598436F7" w14:textId="49558C72" w:rsidR="009270CD" w:rsidRPr="00037A62" w:rsidRDefault="00696D9E" w:rsidP="009270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ency Returned Funds </w:t>
            </w:r>
          </w:p>
        </w:tc>
        <w:tc>
          <w:tcPr>
            <w:tcW w:w="8426" w:type="dxa"/>
            <w:shd w:val="clear" w:color="auto" w:fill="D9D9D9" w:themeFill="background1" w:themeFillShade="D9"/>
            <w:vAlign w:val="center"/>
          </w:tcPr>
          <w:p w14:paraId="403D95A5" w14:textId="0A9E26F5" w:rsidR="00DE3948" w:rsidRPr="00107B8F" w:rsidRDefault="00696D9E" w:rsidP="00696D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%</w:t>
            </w:r>
          </w:p>
        </w:tc>
      </w:tr>
      <w:tr w:rsidR="00DE3948" w14:paraId="4149EF41" w14:textId="77777777" w:rsidTr="00016A4A">
        <w:tc>
          <w:tcPr>
            <w:tcW w:w="10682" w:type="dxa"/>
            <w:gridSpan w:val="3"/>
            <w:vAlign w:val="center"/>
          </w:tcPr>
          <w:p w14:paraId="4911B808" w14:textId="77777777" w:rsidR="00E8437C" w:rsidRPr="002C728C" w:rsidRDefault="00223584" w:rsidP="00CC759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C728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95% spent or more: Subtract 5 </w:t>
            </w:r>
            <w:proofErr w:type="gramStart"/>
            <w:r w:rsidRPr="002C728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points</w:t>
            </w:r>
            <w:proofErr w:type="gramEnd"/>
          </w:p>
          <w:p w14:paraId="1DD5B719" w14:textId="77777777" w:rsidR="00223584" w:rsidRPr="002C728C" w:rsidRDefault="00223584" w:rsidP="00CC759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2C728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85-94% spent: Subtract 10 </w:t>
            </w:r>
            <w:proofErr w:type="gramStart"/>
            <w:r w:rsidRPr="002C728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points</w:t>
            </w:r>
            <w:proofErr w:type="gramEnd"/>
          </w:p>
          <w:p w14:paraId="7745869B" w14:textId="15B044D5" w:rsidR="00223584" w:rsidRPr="00107B8F" w:rsidRDefault="00223584" w:rsidP="00CC75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C728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Less than 85%: Subtract 15 points</w:t>
            </w:r>
          </w:p>
        </w:tc>
      </w:tr>
    </w:tbl>
    <w:p w14:paraId="61228D2D" w14:textId="77777777" w:rsidR="00DE3948" w:rsidRDefault="00DE3948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164"/>
        <w:gridCol w:w="1518"/>
      </w:tblGrid>
      <w:tr w:rsidR="00DE3948" w14:paraId="0EB26905" w14:textId="77777777" w:rsidTr="00DE3948">
        <w:tc>
          <w:tcPr>
            <w:tcW w:w="9360" w:type="dxa"/>
            <w:vAlign w:val="bottom"/>
          </w:tcPr>
          <w:p w14:paraId="4E9196FB" w14:textId="57A6A7E8" w:rsidR="00DE3948" w:rsidRPr="00107B8F" w:rsidRDefault="00DE3948" w:rsidP="00DE394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548" w:type="dxa"/>
            <w:vAlign w:val="center"/>
          </w:tcPr>
          <w:p w14:paraId="4259EBA8" w14:textId="77777777" w:rsidR="00DE3948" w:rsidRPr="00CC7596" w:rsidRDefault="00DE3948" w:rsidP="00DE394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7A3AFF8D" w14:textId="62BEC6DD" w:rsidR="00D4666F" w:rsidRDefault="00DE3948" w:rsidP="00DE39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BDFF0EA" w14:textId="77777777" w:rsidR="00DE3948" w:rsidRPr="00164FBF" w:rsidRDefault="00DE3948" w:rsidP="00DE3948">
      <w:pPr>
        <w:rPr>
          <w:rFonts w:ascii="Times New Roman" w:hAnsi="Times New Roman" w:cs="Times New Roman"/>
          <w:sz w:val="24"/>
          <w:szCs w:val="24"/>
        </w:rPr>
      </w:pPr>
    </w:p>
    <w:sectPr w:rsidR="00DE3948" w:rsidRPr="00164FBF" w:rsidSect="00DC708E">
      <w:headerReference w:type="default" r:id="rId9"/>
      <w:type w:val="continuous"/>
      <w:pgSz w:w="12240" w:h="15840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28173" w14:textId="77777777" w:rsidR="00C23529" w:rsidRDefault="00C23529" w:rsidP="000B78BC">
      <w:pPr>
        <w:spacing w:after="0" w:line="240" w:lineRule="auto"/>
      </w:pPr>
      <w:r>
        <w:separator/>
      </w:r>
    </w:p>
  </w:endnote>
  <w:endnote w:type="continuationSeparator" w:id="0">
    <w:p w14:paraId="654FB2A3" w14:textId="77777777" w:rsidR="00C23529" w:rsidRDefault="00C23529" w:rsidP="000B7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5BF4C" w14:textId="77777777" w:rsidR="00C23529" w:rsidRDefault="00C23529" w:rsidP="000B78BC">
      <w:pPr>
        <w:spacing w:after="0" w:line="240" w:lineRule="auto"/>
      </w:pPr>
      <w:r>
        <w:separator/>
      </w:r>
    </w:p>
  </w:footnote>
  <w:footnote w:type="continuationSeparator" w:id="0">
    <w:p w14:paraId="45F2D85B" w14:textId="77777777" w:rsidR="00C23529" w:rsidRDefault="00C23529" w:rsidP="000B78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2AC92" w14:textId="3701BDB6" w:rsidR="000B78BC" w:rsidRDefault="00864AEE" w:rsidP="00DC708E">
    <w:pPr>
      <w:pStyle w:val="Header"/>
      <w:tabs>
        <w:tab w:val="clear" w:pos="9360"/>
        <w:tab w:val="left" w:pos="0"/>
      </w:tabs>
      <w:jc w:val="center"/>
    </w:pPr>
    <w:r>
      <w:rPr>
        <w:noProof/>
      </w:rPr>
      <w:drawing>
        <wp:inline distT="0" distB="0" distL="0" distR="0" wp14:anchorId="58D7BC24" wp14:editId="4C6DEDFE">
          <wp:extent cx="6893560" cy="1554466"/>
          <wp:effectExtent l="0" t="0" r="2540" b="8255"/>
          <wp:docPr id="58" name="Picture 58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Housing and Homeless letterhead (4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81672" cy="15743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6DEE"/>
    <w:multiLevelType w:val="hybridMultilevel"/>
    <w:tmpl w:val="07A6BB34"/>
    <w:lvl w:ilvl="0" w:tplc="098EC6AE">
      <w:start w:val="1"/>
      <w:numFmt w:val="bullet"/>
      <w:lvlText w:val=""/>
      <w:lvlJc w:val="righ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FF4C07"/>
    <w:multiLevelType w:val="multilevel"/>
    <w:tmpl w:val="CDFE37C2"/>
    <w:lvl w:ilvl="0">
      <w:numFmt w:val="decimal"/>
      <w:lvlText w:val="%1"/>
      <w:lvlJc w:val="left"/>
      <w:pPr>
        <w:ind w:left="383" w:hanging="383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3" w:hanging="383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B254A17"/>
    <w:multiLevelType w:val="hybridMultilevel"/>
    <w:tmpl w:val="34D2AB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8A1181C"/>
    <w:multiLevelType w:val="hybridMultilevel"/>
    <w:tmpl w:val="39A2858A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60E16E5"/>
    <w:multiLevelType w:val="hybridMultilevel"/>
    <w:tmpl w:val="EA0A394A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611322"/>
    <w:multiLevelType w:val="hybridMultilevel"/>
    <w:tmpl w:val="8012C994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3A3168"/>
    <w:multiLevelType w:val="hybridMultilevel"/>
    <w:tmpl w:val="2D0805DE"/>
    <w:lvl w:ilvl="0" w:tplc="DAAC9E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D261204"/>
    <w:multiLevelType w:val="hybridMultilevel"/>
    <w:tmpl w:val="450C50FC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B502D7"/>
    <w:multiLevelType w:val="hybridMultilevel"/>
    <w:tmpl w:val="CAD4D5F0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B2926EE"/>
    <w:multiLevelType w:val="multilevel"/>
    <w:tmpl w:val="4EA470E2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EDA38B3"/>
    <w:multiLevelType w:val="hybridMultilevel"/>
    <w:tmpl w:val="29A88EA4"/>
    <w:lvl w:ilvl="0" w:tplc="9CC019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67C2B26"/>
    <w:multiLevelType w:val="multilevel"/>
    <w:tmpl w:val="05225030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A55401E"/>
    <w:multiLevelType w:val="hybridMultilevel"/>
    <w:tmpl w:val="7C80D56C"/>
    <w:lvl w:ilvl="0" w:tplc="373433F0">
      <w:start w:val="1"/>
      <w:numFmt w:val="decimal"/>
      <w:lvlText w:val="%1."/>
      <w:lvlJc w:val="right"/>
      <w:pPr>
        <w:ind w:left="1005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3" w15:restartNumberingAfterBreak="0">
    <w:nsid w:val="5B0803F7"/>
    <w:multiLevelType w:val="hybridMultilevel"/>
    <w:tmpl w:val="D18C7B26"/>
    <w:lvl w:ilvl="0" w:tplc="4E4418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A62B3F"/>
    <w:multiLevelType w:val="multilevel"/>
    <w:tmpl w:val="7D6892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6226068A"/>
    <w:multiLevelType w:val="hybridMultilevel"/>
    <w:tmpl w:val="28047F4A"/>
    <w:lvl w:ilvl="0" w:tplc="098EC6AE">
      <w:start w:val="1"/>
      <w:numFmt w:val="bullet"/>
      <w:lvlText w:val=""/>
      <w:lvlJc w:val="righ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33B1245"/>
    <w:multiLevelType w:val="multilevel"/>
    <w:tmpl w:val="23FCEB10"/>
    <w:lvl w:ilvl="0"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6A3E23C9"/>
    <w:multiLevelType w:val="hybridMultilevel"/>
    <w:tmpl w:val="E93A0020"/>
    <w:lvl w:ilvl="0" w:tplc="E86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801B79"/>
    <w:multiLevelType w:val="multilevel"/>
    <w:tmpl w:val="28AA4424"/>
    <w:lvl w:ilvl="0">
      <w:numFmt w:val="decimal"/>
      <w:lvlText w:val="%1"/>
      <w:lvlJc w:val="left"/>
      <w:pPr>
        <w:ind w:left="383" w:hanging="383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3" w:hanging="383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6F794749"/>
    <w:multiLevelType w:val="hybridMultilevel"/>
    <w:tmpl w:val="0AA6F7A8"/>
    <w:lvl w:ilvl="0" w:tplc="098EC6AE">
      <w:start w:val="1"/>
      <w:numFmt w:val="bullet"/>
      <w:lvlText w:val=""/>
      <w:lvlJc w:val="righ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70594C60"/>
    <w:multiLevelType w:val="hybridMultilevel"/>
    <w:tmpl w:val="65200E2E"/>
    <w:lvl w:ilvl="0" w:tplc="F448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84603820">
    <w:abstractNumId w:val="5"/>
  </w:num>
  <w:num w:numId="2" w16cid:durableId="425539027">
    <w:abstractNumId w:val="0"/>
  </w:num>
  <w:num w:numId="3" w16cid:durableId="1880587594">
    <w:abstractNumId w:val="19"/>
  </w:num>
  <w:num w:numId="4" w16cid:durableId="2071539622">
    <w:abstractNumId w:val="4"/>
  </w:num>
  <w:num w:numId="5" w16cid:durableId="1811634955">
    <w:abstractNumId w:val="10"/>
  </w:num>
  <w:num w:numId="6" w16cid:durableId="259140781">
    <w:abstractNumId w:val="15"/>
  </w:num>
  <w:num w:numId="7" w16cid:durableId="257716768">
    <w:abstractNumId w:val="7"/>
  </w:num>
  <w:num w:numId="8" w16cid:durableId="117070294">
    <w:abstractNumId w:val="13"/>
  </w:num>
  <w:num w:numId="9" w16cid:durableId="547955818">
    <w:abstractNumId w:val="12"/>
  </w:num>
  <w:num w:numId="10" w16cid:durableId="40057418">
    <w:abstractNumId w:val="20"/>
  </w:num>
  <w:num w:numId="11" w16cid:durableId="980110077">
    <w:abstractNumId w:val="2"/>
  </w:num>
  <w:num w:numId="12" w16cid:durableId="571476775">
    <w:abstractNumId w:val="3"/>
  </w:num>
  <w:num w:numId="13" w16cid:durableId="1320228183">
    <w:abstractNumId w:val="6"/>
  </w:num>
  <w:num w:numId="14" w16cid:durableId="1758332517">
    <w:abstractNumId w:val="8"/>
  </w:num>
  <w:num w:numId="15" w16cid:durableId="995107148">
    <w:abstractNumId w:val="17"/>
  </w:num>
  <w:num w:numId="16" w16cid:durableId="1176844400">
    <w:abstractNumId w:val="1"/>
  </w:num>
  <w:num w:numId="17" w16cid:durableId="898856731">
    <w:abstractNumId w:val="11"/>
  </w:num>
  <w:num w:numId="18" w16cid:durableId="1462111944">
    <w:abstractNumId w:val="14"/>
  </w:num>
  <w:num w:numId="19" w16cid:durableId="150871203">
    <w:abstractNumId w:val="9"/>
  </w:num>
  <w:num w:numId="20" w16cid:durableId="1462529526">
    <w:abstractNumId w:val="18"/>
  </w:num>
  <w:num w:numId="21" w16cid:durableId="128084338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TExMzG1MDcxsTBU0lEKTi0uzszPAykwNKoFAA/Y97EtAAAA"/>
  </w:docVars>
  <w:rsids>
    <w:rsidRoot w:val="000B78BC"/>
    <w:rsid w:val="00016A4A"/>
    <w:rsid w:val="0002064F"/>
    <w:rsid w:val="00023CCA"/>
    <w:rsid w:val="00035856"/>
    <w:rsid w:val="00037A62"/>
    <w:rsid w:val="00071FC4"/>
    <w:rsid w:val="00086FB5"/>
    <w:rsid w:val="000B78BC"/>
    <w:rsid w:val="000C45F7"/>
    <w:rsid w:val="000C589E"/>
    <w:rsid w:val="000E45FB"/>
    <w:rsid w:val="001004CA"/>
    <w:rsid w:val="00104249"/>
    <w:rsid w:val="0010547F"/>
    <w:rsid w:val="00121BA4"/>
    <w:rsid w:val="001619DD"/>
    <w:rsid w:val="00164FBF"/>
    <w:rsid w:val="0018235D"/>
    <w:rsid w:val="00184CCB"/>
    <w:rsid w:val="001B4DAD"/>
    <w:rsid w:val="001E4A30"/>
    <w:rsid w:val="001F4FC8"/>
    <w:rsid w:val="001F6E50"/>
    <w:rsid w:val="0020295C"/>
    <w:rsid w:val="00211CEF"/>
    <w:rsid w:val="00223584"/>
    <w:rsid w:val="00243139"/>
    <w:rsid w:val="002563DE"/>
    <w:rsid w:val="00276454"/>
    <w:rsid w:val="0029692B"/>
    <w:rsid w:val="002C238D"/>
    <w:rsid w:val="002C728C"/>
    <w:rsid w:val="002D7515"/>
    <w:rsid w:val="002D783C"/>
    <w:rsid w:val="00317F17"/>
    <w:rsid w:val="00340351"/>
    <w:rsid w:val="00342A09"/>
    <w:rsid w:val="00350B68"/>
    <w:rsid w:val="003706DD"/>
    <w:rsid w:val="00384967"/>
    <w:rsid w:val="00392107"/>
    <w:rsid w:val="003F4AAC"/>
    <w:rsid w:val="004038D0"/>
    <w:rsid w:val="00457AD7"/>
    <w:rsid w:val="0047567F"/>
    <w:rsid w:val="00487DF6"/>
    <w:rsid w:val="00487E59"/>
    <w:rsid w:val="004A3A9F"/>
    <w:rsid w:val="004C3BE5"/>
    <w:rsid w:val="004C4CFA"/>
    <w:rsid w:val="004D241B"/>
    <w:rsid w:val="004F186E"/>
    <w:rsid w:val="004F7920"/>
    <w:rsid w:val="00506699"/>
    <w:rsid w:val="00512ACC"/>
    <w:rsid w:val="005358E8"/>
    <w:rsid w:val="00541FD1"/>
    <w:rsid w:val="00543C3A"/>
    <w:rsid w:val="00544AE5"/>
    <w:rsid w:val="00557A0E"/>
    <w:rsid w:val="00573728"/>
    <w:rsid w:val="005826A1"/>
    <w:rsid w:val="00584EF1"/>
    <w:rsid w:val="005B23BA"/>
    <w:rsid w:val="005B39EB"/>
    <w:rsid w:val="005D0046"/>
    <w:rsid w:val="005E29F1"/>
    <w:rsid w:val="00607D4D"/>
    <w:rsid w:val="00607FE7"/>
    <w:rsid w:val="0061084B"/>
    <w:rsid w:val="0061525F"/>
    <w:rsid w:val="006169CF"/>
    <w:rsid w:val="00627228"/>
    <w:rsid w:val="00653E3B"/>
    <w:rsid w:val="0067500E"/>
    <w:rsid w:val="00687288"/>
    <w:rsid w:val="00696D9E"/>
    <w:rsid w:val="006A61C3"/>
    <w:rsid w:val="006D2EDA"/>
    <w:rsid w:val="006D4A1A"/>
    <w:rsid w:val="006D624C"/>
    <w:rsid w:val="006F5D12"/>
    <w:rsid w:val="00700D9E"/>
    <w:rsid w:val="00724066"/>
    <w:rsid w:val="00727523"/>
    <w:rsid w:val="0073064A"/>
    <w:rsid w:val="00755E79"/>
    <w:rsid w:val="0078107F"/>
    <w:rsid w:val="007A60B0"/>
    <w:rsid w:val="007B3B67"/>
    <w:rsid w:val="007B50C4"/>
    <w:rsid w:val="00832106"/>
    <w:rsid w:val="00856F2D"/>
    <w:rsid w:val="0086029F"/>
    <w:rsid w:val="008637DC"/>
    <w:rsid w:val="00863DCE"/>
    <w:rsid w:val="00864AEE"/>
    <w:rsid w:val="008A6BEE"/>
    <w:rsid w:val="008B578E"/>
    <w:rsid w:val="008E2315"/>
    <w:rsid w:val="0091064F"/>
    <w:rsid w:val="009270CD"/>
    <w:rsid w:val="00943CD5"/>
    <w:rsid w:val="00944FC0"/>
    <w:rsid w:val="00957A61"/>
    <w:rsid w:val="00985DA9"/>
    <w:rsid w:val="009E7017"/>
    <w:rsid w:val="00A01522"/>
    <w:rsid w:val="00A46A8B"/>
    <w:rsid w:val="00A47BCF"/>
    <w:rsid w:val="00A56898"/>
    <w:rsid w:val="00A90BFE"/>
    <w:rsid w:val="00A953BB"/>
    <w:rsid w:val="00AA7B2B"/>
    <w:rsid w:val="00AD4016"/>
    <w:rsid w:val="00B16C51"/>
    <w:rsid w:val="00B36A65"/>
    <w:rsid w:val="00B67C67"/>
    <w:rsid w:val="00B8185F"/>
    <w:rsid w:val="00B8521C"/>
    <w:rsid w:val="00BA58EE"/>
    <w:rsid w:val="00BB000E"/>
    <w:rsid w:val="00BB7AFC"/>
    <w:rsid w:val="00BC264E"/>
    <w:rsid w:val="00BD0648"/>
    <w:rsid w:val="00BF1667"/>
    <w:rsid w:val="00C00753"/>
    <w:rsid w:val="00C024B5"/>
    <w:rsid w:val="00C2240D"/>
    <w:rsid w:val="00C23529"/>
    <w:rsid w:val="00C34E7E"/>
    <w:rsid w:val="00C56E46"/>
    <w:rsid w:val="00C72E57"/>
    <w:rsid w:val="00C776B4"/>
    <w:rsid w:val="00C77A21"/>
    <w:rsid w:val="00C81246"/>
    <w:rsid w:val="00C870B0"/>
    <w:rsid w:val="00CC02F2"/>
    <w:rsid w:val="00CC7596"/>
    <w:rsid w:val="00CD1259"/>
    <w:rsid w:val="00D24039"/>
    <w:rsid w:val="00D4666F"/>
    <w:rsid w:val="00D5219C"/>
    <w:rsid w:val="00D52E6C"/>
    <w:rsid w:val="00D61C89"/>
    <w:rsid w:val="00D71175"/>
    <w:rsid w:val="00D77DE6"/>
    <w:rsid w:val="00DC15CB"/>
    <w:rsid w:val="00DC708E"/>
    <w:rsid w:val="00DE28A0"/>
    <w:rsid w:val="00DE3948"/>
    <w:rsid w:val="00DF0280"/>
    <w:rsid w:val="00E166AE"/>
    <w:rsid w:val="00E40B43"/>
    <w:rsid w:val="00E46158"/>
    <w:rsid w:val="00E5291C"/>
    <w:rsid w:val="00E72CAE"/>
    <w:rsid w:val="00E800D8"/>
    <w:rsid w:val="00E8437C"/>
    <w:rsid w:val="00EB458F"/>
    <w:rsid w:val="00EB6649"/>
    <w:rsid w:val="00ED0C47"/>
    <w:rsid w:val="00EE3843"/>
    <w:rsid w:val="00EE5684"/>
    <w:rsid w:val="00F17F42"/>
    <w:rsid w:val="00F366E0"/>
    <w:rsid w:val="00F45A5F"/>
    <w:rsid w:val="00F621EB"/>
    <w:rsid w:val="00FA3219"/>
    <w:rsid w:val="00FA719A"/>
    <w:rsid w:val="00FB38A9"/>
    <w:rsid w:val="00FE077F"/>
    <w:rsid w:val="00FE1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AC5768"/>
  <w15:docId w15:val="{75605902-B404-4238-A09E-CFA771A05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8BC"/>
  </w:style>
  <w:style w:type="paragraph" w:styleId="Footer">
    <w:name w:val="footer"/>
    <w:basedOn w:val="Normal"/>
    <w:link w:val="Foot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8BC"/>
  </w:style>
  <w:style w:type="paragraph" w:styleId="BalloonText">
    <w:name w:val="Balloon Text"/>
    <w:basedOn w:val="Normal"/>
    <w:link w:val="BalloonTextChar"/>
    <w:uiPriority w:val="99"/>
    <w:semiHidden/>
    <w:unhideWhenUsed/>
    <w:rsid w:val="000B78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5291C"/>
    <w:pPr>
      <w:ind w:left="720"/>
      <w:contextualSpacing/>
    </w:pPr>
  </w:style>
  <w:style w:type="paragraph" w:styleId="NoSpacing">
    <w:name w:val="No Spacing"/>
    <w:uiPriority w:val="1"/>
    <w:qFormat/>
    <w:rsid w:val="00DE394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E394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E39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E39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39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39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39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394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A321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hc@unitedway-cny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4D8A2-B798-4033-9638-C338AEE80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Stuart</dc:creator>
  <cp:lastModifiedBy>Megan Stuart</cp:lastModifiedBy>
  <cp:revision>2</cp:revision>
  <cp:lastPrinted>2020-02-05T16:04:00Z</cp:lastPrinted>
  <dcterms:created xsi:type="dcterms:W3CDTF">2023-07-24T13:53:00Z</dcterms:created>
  <dcterms:modified xsi:type="dcterms:W3CDTF">2023-07-24T13:53:00Z</dcterms:modified>
</cp:coreProperties>
</file>